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uwait</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Kuwait received a score of 64.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Kuwait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uwait received a score of</w:t>
      </w:r>
      <w:r>
        <w:t xml:space="preserve"> </w:t>
      </w:r>
      <w:r>
        <w:rPr>
          <w:b/>
        </w:rPr>
        <w:t xml:space="preserve">66.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Kuwait received a score of 51.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Kuwait received a score of 63.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Kuwait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Kuwait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Kuwait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Kuwait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Kuwait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Kuwait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Kuwait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Kuwait received a score of 0.5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Kuwait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Kuwait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Kuwait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Kuwait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Kuwait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Kuwait%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uwait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7, 201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6, 2007, 2008, 2009, 2010, 2011, 2012, 2013, 2014, 2015, 2016,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4, 2015,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uwait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uwait Country Report</dc:title>
  <dc:creator>SPI Team</dc:creator>
  <cp:keywords/>
  <dcterms:created xsi:type="dcterms:W3CDTF">2021-05-25T14:46:29Z</dcterms:created>
  <dcterms:modified xsi:type="dcterms:W3CDTF">2021-05-25T14: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